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E5E09" w14:textId="77777777" w:rsidR="00FE1ABF" w:rsidRDefault="00000000">
      <w:pPr>
        <w:pStyle w:val="a4"/>
      </w:pPr>
      <w:r>
        <w:t>Отчёт по лабораторной работе №2</w:t>
      </w:r>
    </w:p>
    <w:p w14:paraId="71CA6C70" w14:textId="77777777" w:rsidR="00FE1ABF" w:rsidRDefault="00000000">
      <w:pPr>
        <w:pStyle w:val="a5"/>
      </w:pPr>
      <w:r>
        <w:t>Задача о погоне</w:t>
      </w:r>
    </w:p>
    <w:p w14:paraId="7DAEF779" w14:textId="77777777" w:rsidR="00FE1ABF" w:rsidRDefault="00000000">
      <w:pPr>
        <w:pStyle w:val="Author"/>
      </w:pPr>
      <w:r>
        <w:t>Голощапова Ирина Борис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41452710"/>
        <w:docPartObj>
          <w:docPartGallery w:val="Table of Contents"/>
          <w:docPartUnique/>
        </w:docPartObj>
      </w:sdtPr>
      <w:sdtContent>
        <w:p w14:paraId="0B2E5341" w14:textId="77777777" w:rsidR="00C51B14" w:rsidRDefault="00C51B14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DB7C6A2" w14:textId="77777777" w:rsidR="00C51B14" w:rsidRDefault="00C51B14">
          <w:r>
            <w:br w:type="page"/>
          </w:r>
        </w:p>
        <w:p w14:paraId="3C58E7A6" w14:textId="0B3C91F3" w:rsidR="00FE1ABF" w:rsidRDefault="00000000">
          <w:pPr>
            <w:pStyle w:val="ae"/>
          </w:pPr>
          <w:r>
            <w:lastRenderedPageBreak/>
            <w:t>Содержание</w:t>
          </w:r>
        </w:p>
        <w:p w14:paraId="39BBAD89" w14:textId="77777777" w:rsidR="00C51B1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7616993" w:history="1">
            <w:r w:rsidR="00C51B14" w:rsidRPr="00A00278">
              <w:rPr>
                <w:rStyle w:val="ad"/>
                <w:noProof/>
              </w:rPr>
              <w:t>1</w:t>
            </w:r>
            <w:r w:rsidR="00C51B14">
              <w:rPr>
                <w:noProof/>
              </w:rPr>
              <w:tab/>
            </w:r>
            <w:r w:rsidR="00C51B14" w:rsidRPr="00A00278">
              <w:rPr>
                <w:rStyle w:val="ad"/>
                <w:noProof/>
              </w:rPr>
              <w:t>Цель работы</w:t>
            </w:r>
            <w:r w:rsidR="00C51B14">
              <w:rPr>
                <w:noProof/>
                <w:webHidden/>
              </w:rPr>
              <w:tab/>
            </w:r>
            <w:r w:rsidR="00C51B14">
              <w:rPr>
                <w:noProof/>
                <w:webHidden/>
              </w:rPr>
              <w:fldChar w:fldCharType="begin"/>
            </w:r>
            <w:r w:rsidR="00C51B14">
              <w:rPr>
                <w:noProof/>
                <w:webHidden/>
              </w:rPr>
              <w:instrText xml:space="preserve"> PAGEREF _Toc127616993 \h </w:instrText>
            </w:r>
            <w:r w:rsidR="00C51B14">
              <w:rPr>
                <w:noProof/>
                <w:webHidden/>
              </w:rPr>
            </w:r>
            <w:r w:rsidR="00C51B14">
              <w:rPr>
                <w:noProof/>
                <w:webHidden/>
              </w:rPr>
              <w:fldChar w:fldCharType="separate"/>
            </w:r>
            <w:r w:rsidR="00C51B14">
              <w:rPr>
                <w:noProof/>
                <w:webHidden/>
              </w:rPr>
              <w:t>1</w:t>
            </w:r>
            <w:r w:rsidR="00C51B14">
              <w:rPr>
                <w:noProof/>
                <w:webHidden/>
              </w:rPr>
              <w:fldChar w:fldCharType="end"/>
            </w:r>
          </w:hyperlink>
        </w:p>
        <w:p w14:paraId="6FFD3FA0" w14:textId="77777777" w:rsidR="00C51B14" w:rsidRDefault="00C51B1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7616994" w:history="1">
            <w:r w:rsidRPr="00A0027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00278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1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EDBAD" w14:textId="77777777" w:rsidR="00C51B14" w:rsidRDefault="00C51B1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7616995" w:history="1">
            <w:r w:rsidRPr="00A0027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00278">
              <w:rPr>
                <w:rStyle w:val="ad"/>
                <w:noProof/>
              </w:rPr>
              <w:t>Задачи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1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E741B" w14:textId="77777777" w:rsidR="00C51B14" w:rsidRDefault="00C51B1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7616996" w:history="1">
            <w:r w:rsidRPr="00A0027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0027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1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91E1A" w14:textId="77777777" w:rsidR="00C51B14" w:rsidRDefault="00C51B1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7616997" w:history="1">
            <w:r w:rsidRPr="00A0027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0027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1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4B3AB" w14:textId="77777777" w:rsidR="00FE1ABF" w:rsidRDefault="00000000">
          <w:r>
            <w:fldChar w:fldCharType="end"/>
          </w:r>
        </w:p>
      </w:sdtContent>
    </w:sdt>
    <w:p w14:paraId="4A0BF7B6" w14:textId="77777777" w:rsidR="00C51B14" w:rsidRDefault="00C51B14">
      <w:pPr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цель-работы"/>
      <w:bookmarkStart w:id="1" w:name="_Toc127616993"/>
      <w:r>
        <w:rPr>
          <w:rStyle w:val="SectionNumber"/>
        </w:rPr>
        <w:br w:type="page"/>
      </w:r>
    </w:p>
    <w:p w14:paraId="69ED9A5C" w14:textId="44D8BE5E" w:rsidR="00FE1ABF" w:rsidRDefault="00000000">
      <w:pPr>
        <w:pStyle w:val="1"/>
      </w:pPr>
      <w:r>
        <w:lastRenderedPageBreak/>
        <w:t>Цель работы</w:t>
      </w:r>
      <w:bookmarkEnd w:id="1"/>
    </w:p>
    <w:p w14:paraId="5B47A332" w14:textId="77777777" w:rsidR="00FE1ABF" w:rsidRDefault="00000000">
      <w:pPr>
        <w:pStyle w:val="FirstParagraph"/>
      </w:pPr>
      <w:r>
        <w:t>Разобраться в алгоритме построения математической модели на примере задачи о погоне. Также необходимо провести теоритические рассуждение и вывести дифференциальные уравнения, с помощью которых мы сможем определить точку пересечения лодки и катера.</w:t>
      </w:r>
    </w:p>
    <w:p w14:paraId="72A446BC" w14:textId="77777777" w:rsidR="00C51B14" w:rsidRDefault="00C51B14">
      <w:pPr>
        <w:pStyle w:val="1"/>
        <w:rPr>
          <w:rStyle w:val="SectionNumber"/>
        </w:rPr>
      </w:pPr>
      <w:bookmarkStart w:id="2" w:name="библиография"/>
      <w:bookmarkStart w:id="3" w:name="_Toc127616994"/>
      <w:bookmarkEnd w:id="0"/>
    </w:p>
    <w:p w14:paraId="664CA4F4" w14:textId="07F8E635" w:rsidR="00FE1ABF" w:rsidRDefault="00000000">
      <w:pPr>
        <w:pStyle w:val="1"/>
      </w:pPr>
      <w:r>
        <w:t>Библиография</w:t>
      </w:r>
      <w:bookmarkEnd w:id="3"/>
    </w:p>
    <w:p w14:paraId="25612525" w14:textId="77777777" w:rsidR="00FE1ABF" w:rsidRDefault="00000000">
      <w:pPr>
        <w:numPr>
          <w:ilvl w:val="0"/>
          <w:numId w:val="2"/>
        </w:numPr>
      </w:pPr>
      <w:hyperlink r:id="rId7">
        <w:proofErr w:type="spellStart"/>
        <w:r>
          <w:rPr>
            <w:rStyle w:val="ad"/>
          </w:rPr>
          <w:t>Git</w:t>
        </w:r>
        <w:proofErr w:type="spellEnd"/>
        <w:r>
          <w:rPr>
            <w:rStyle w:val="ad"/>
          </w:rPr>
          <w:t xml:space="preserve"> - система контроля версий</w:t>
        </w:r>
      </w:hyperlink>
    </w:p>
    <w:p w14:paraId="1ADAC3A0" w14:textId="77777777" w:rsidR="00FE1ABF" w:rsidRDefault="00000000">
      <w:pPr>
        <w:numPr>
          <w:ilvl w:val="0"/>
          <w:numId w:val="2"/>
        </w:numPr>
      </w:pPr>
      <w:hyperlink r:id="rId8">
        <w:r>
          <w:rPr>
            <w:rStyle w:val="ad"/>
          </w:rPr>
          <w:t>Дифференциальные уравнения</w:t>
        </w:r>
      </w:hyperlink>
    </w:p>
    <w:p w14:paraId="558F9A07" w14:textId="77777777" w:rsidR="00FE1ABF" w:rsidRDefault="00000000">
      <w:pPr>
        <w:numPr>
          <w:ilvl w:val="0"/>
          <w:numId w:val="2"/>
        </w:numPr>
      </w:pPr>
      <w:hyperlink r:id="rId9">
        <w:r>
          <w:rPr>
            <w:rStyle w:val="ad"/>
          </w:rPr>
          <w:t xml:space="preserve">Язык программирования - </w:t>
        </w:r>
        <w:proofErr w:type="spellStart"/>
        <w:r>
          <w:rPr>
            <w:rStyle w:val="ad"/>
          </w:rPr>
          <w:t>Julia</w:t>
        </w:r>
        <w:proofErr w:type="spellEnd"/>
      </w:hyperlink>
    </w:p>
    <w:p w14:paraId="0114F4A2" w14:textId="77777777" w:rsidR="00FE1ABF" w:rsidRDefault="00000000">
      <w:pPr>
        <w:numPr>
          <w:ilvl w:val="0"/>
          <w:numId w:val="2"/>
        </w:numPr>
      </w:pPr>
      <w:hyperlink r:id="rId10">
        <w:r>
          <w:rPr>
            <w:rStyle w:val="ad"/>
          </w:rPr>
          <w:t xml:space="preserve">Установка </w:t>
        </w:r>
        <w:proofErr w:type="spellStart"/>
        <w:r>
          <w:rPr>
            <w:rStyle w:val="ad"/>
          </w:rPr>
          <w:t>Julia</w:t>
        </w:r>
        <w:proofErr w:type="spellEnd"/>
      </w:hyperlink>
    </w:p>
    <w:p w14:paraId="1BF9A885" w14:textId="77777777" w:rsidR="00FE1ABF" w:rsidRDefault="00000000">
      <w:pPr>
        <w:numPr>
          <w:ilvl w:val="0"/>
          <w:numId w:val="2"/>
        </w:numPr>
      </w:pPr>
      <w:hyperlink r:id="rId11" w:anchor="plotting-backends">
        <w:r>
          <w:rPr>
            <w:rStyle w:val="ad"/>
          </w:rPr>
          <w:t xml:space="preserve">Создание </w:t>
        </w:r>
        <w:proofErr w:type="spellStart"/>
        <w:r>
          <w:rPr>
            <w:rStyle w:val="ad"/>
          </w:rPr>
          <w:t>Plot</w:t>
        </w:r>
        <w:proofErr w:type="spellEnd"/>
        <w:r>
          <w:rPr>
            <w:rStyle w:val="ad"/>
          </w:rPr>
          <w:t xml:space="preserve"> в </w:t>
        </w:r>
        <w:proofErr w:type="spellStart"/>
        <w:r>
          <w:rPr>
            <w:rStyle w:val="ad"/>
          </w:rPr>
          <w:t>Julia</w:t>
        </w:r>
        <w:proofErr w:type="spellEnd"/>
      </w:hyperlink>
    </w:p>
    <w:p w14:paraId="5DB1FFC7" w14:textId="77777777" w:rsidR="00C51B14" w:rsidRDefault="00C51B14">
      <w:pPr>
        <w:pStyle w:val="1"/>
        <w:rPr>
          <w:rStyle w:val="SectionNumber"/>
        </w:rPr>
      </w:pPr>
      <w:bookmarkStart w:id="4" w:name="задачи-лабораторной-работы"/>
      <w:bookmarkStart w:id="5" w:name="_Toc127616995"/>
      <w:bookmarkEnd w:id="2"/>
    </w:p>
    <w:p w14:paraId="53C2BC99" w14:textId="5FBFD743" w:rsidR="00FE1ABF" w:rsidRDefault="00000000">
      <w:pPr>
        <w:pStyle w:val="1"/>
      </w:pPr>
      <w:r>
        <w:t>Задачи лабораторной работы</w:t>
      </w:r>
      <w:bookmarkEnd w:id="5"/>
    </w:p>
    <w:p w14:paraId="70CA2D75" w14:textId="77777777" w:rsidR="00FE1ABF" w:rsidRDefault="00000000">
      <w:pPr>
        <w:pStyle w:val="Compact"/>
        <w:numPr>
          <w:ilvl w:val="0"/>
          <w:numId w:val="3"/>
        </w:numPr>
      </w:pPr>
      <w:r>
        <w:t>Изучить условие задачи о погоне</w:t>
      </w:r>
    </w:p>
    <w:p w14:paraId="173ECB01" w14:textId="77777777" w:rsidR="00FE1ABF" w:rsidRDefault="00000000">
      <w:pPr>
        <w:pStyle w:val="Compact"/>
        <w:numPr>
          <w:ilvl w:val="0"/>
          <w:numId w:val="3"/>
        </w:numPr>
      </w:pPr>
      <w:r>
        <w:t>Провести рассуждения и вывести дифференциальные уравнения</w:t>
      </w:r>
    </w:p>
    <w:p w14:paraId="5EFEB59C" w14:textId="77777777" w:rsidR="00FE1ABF" w:rsidRDefault="00000000">
      <w:pPr>
        <w:pStyle w:val="Compact"/>
        <w:numPr>
          <w:ilvl w:val="0"/>
          <w:numId w:val="3"/>
        </w:numPr>
      </w:pPr>
      <w:r>
        <w:t>Построить траекторию движение катера и лодки для двух случаев</w:t>
      </w:r>
    </w:p>
    <w:p w14:paraId="6C8A101D" w14:textId="77777777" w:rsidR="00FE1ABF" w:rsidRDefault="00000000">
      <w:pPr>
        <w:pStyle w:val="Compact"/>
        <w:numPr>
          <w:ilvl w:val="0"/>
          <w:numId w:val="3"/>
        </w:numPr>
      </w:pPr>
      <w:r>
        <w:t>Определить по графику точку пересечения катера и лодки</w:t>
      </w:r>
    </w:p>
    <w:p w14:paraId="3E17E034" w14:textId="77777777" w:rsidR="00C51B14" w:rsidRDefault="00C51B14">
      <w:pPr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выполнение-лабораторной-работы"/>
      <w:bookmarkStart w:id="7" w:name="_Toc127616996"/>
      <w:bookmarkEnd w:id="4"/>
      <w:r>
        <w:rPr>
          <w:rStyle w:val="SectionNumber"/>
        </w:rPr>
        <w:br w:type="page"/>
      </w:r>
    </w:p>
    <w:p w14:paraId="07991EB3" w14:textId="4F4FA91F" w:rsidR="00FE1ABF" w:rsidRDefault="00000000">
      <w:pPr>
        <w:pStyle w:val="1"/>
      </w:pPr>
      <w:r>
        <w:lastRenderedPageBreak/>
        <w:t>Выполнение лабораторной работы</w:t>
      </w:r>
      <w:bookmarkEnd w:id="7"/>
    </w:p>
    <w:p w14:paraId="183B7DBD" w14:textId="77777777" w:rsidR="00FE1ABF" w:rsidRDefault="00000000">
      <w:pPr>
        <w:numPr>
          <w:ilvl w:val="0"/>
          <w:numId w:val="4"/>
        </w:numPr>
      </w:pPr>
      <w:r>
        <w:t>Определила номер своего варинта по формуле: ((ст_билет)mod70) + 1 = (1032201666 mod 70) +1 = 7</w:t>
      </w:r>
    </w:p>
    <w:p w14:paraId="3D5384CA" w14:textId="77777777" w:rsidR="00FE1ABF" w:rsidRDefault="00000000">
      <w:pPr>
        <w:numPr>
          <w:ilvl w:val="0"/>
          <w:numId w:val="4"/>
        </w:numPr>
      </w:pPr>
      <w:r>
        <w:t>Учитывая, что лодка обнаруживается на расстоянии 6.4 км от катера, а скорость катера в 2.4 раза больше скорости браконьерской лодки (вариант 7), проводим следующие вычисления и получаем начальные значения:</w:t>
      </w:r>
    </w:p>
    <w:p w14:paraId="481A1E03" w14:textId="77777777" w:rsidR="00FE1A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7FCFFE0" wp14:editId="6FF12118">
            <wp:extent cx="5334000" cy="7051064"/>
            <wp:effectExtent l="0" t="0" r="0" b="0"/>
            <wp:docPr id="29" name="Picture" descr="Вывод ДУ_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E30C2" w14:textId="77777777" w:rsidR="00FE1ABF" w:rsidRDefault="00000000">
      <w:pPr>
        <w:pStyle w:val="ImageCaption"/>
      </w:pPr>
      <w:r>
        <w:t>Вывод ДУ_1</w:t>
      </w:r>
    </w:p>
    <w:p w14:paraId="2EA149E2" w14:textId="77777777" w:rsidR="00FE1ABF" w:rsidRDefault="00000000">
      <w:pPr>
        <w:pStyle w:val="a0"/>
      </w:pPr>
      <w:r>
        <w:rPr>
          <w:i/>
          <w:iCs/>
        </w:rPr>
        <w:t>Рис.1 “Вывод ДУ_1”</w:t>
      </w:r>
    </w:p>
    <w:p w14:paraId="7C9C40E9" w14:textId="77777777" w:rsidR="00FE1A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08F8511" wp14:editId="6CF08DA7">
            <wp:extent cx="5334000" cy="5300662"/>
            <wp:effectExtent l="0" t="0" r="0" b="0"/>
            <wp:docPr id="32" name="Picture" descr="Вывод ДУ_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3145F" w14:textId="77777777" w:rsidR="00FE1ABF" w:rsidRDefault="00000000">
      <w:pPr>
        <w:pStyle w:val="ImageCaption"/>
      </w:pPr>
      <w:r>
        <w:t>Вывод ДУ_2</w:t>
      </w:r>
    </w:p>
    <w:p w14:paraId="06E13F61" w14:textId="77777777" w:rsidR="00FE1ABF" w:rsidRDefault="00000000">
      <w:pPr>
        <w:pStyle w:val="a0"/>
      </w:pPr>
      <w:r>
        <w:rPr>
          <w:i/>
          <w:iCs/>
        </w:rPr>
        <w:t>Рис.2 “Вывод ДУ_2”</w:t>
      </w:r>
    </w:p>
    <w:p w14:paraId="0A492EEE" w14:textId="77777777" w:rsidR="00FE1ABF" w:rsidRDefault="00000000">
      <w:pPr>
        <w:numPr>
          <w:ilvl w:val="0"/>
          <w:numId w:val="5"/>
        </w:numPr>
      </w:pPr>
      <w:r>
        <w:t>Переходим к написанию кода на языке программирования Julia для двух случаев.</w:t>
      </w:r>
    </w:p>
    <w:p w14:paraId="349A06E6" w14:textId="77777777" w:rsidR="00FE1ABF" w:rsidRDefault="00000000">
      <w:pPr>
        <w:numPr>
          <w:ilvl w:val="0"/>
          <w:numId w:val="5"/>
        </w:numPr>
      </w:pPr>
      <w:r>
        <w:t>Случай первый: начальное значение: 1.88 сохраняем изображение: lab2_1.png</w:t>
      </w:r>
    </w:p>
    <w:p w14:paraId="1407865D" w14:textId="77777777" w:rsidR="00FE1A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3772D83" wp14:editId="6E19DF84">
            <wp:extent cx="5070763" cy="5089946"/>
            <wp:effectExtent l="0" t="0" r="0" b="0"/>
            <wp:docPr id="35" name="Picture" descr="Code_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508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A6B55" w14:textId="77777777" w:rsidR="00FE1ABF" w:rsidRDefault="00000000">
      <w:pPr>
        <w:pStyle w:val="ImageCaption"/>
      </w:pPr>
      <w:r>
        <w:t>Code_1</w:t>
      </w:r>
    </w:p>
    <w:p w14:paraId="2DB49C02" w14:textId="77777777" w:rsidR="00FE1ABF" w:rsidRDefault="00000000">
      <w:pPr>
        <w:pStyle w:val="a0"/>
      </w:pPr>
      <w:r>
        <w:rPr>
          <w:i/>
          <w:iCs/>
        </w:rPr>
        <w:t>Рис.3 “Code_1”</w:t>
      </w:r>
    </w:p>
    <w:p w14:paraId="04D1C395" w14:textId="77777777" w:rsidR="00FE1A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1A0BE7D" wp14:editId="3EB8C536">
            <wp:extent cx="5141102" cy="4680704"/>
            <wp:effectExtent l="0" t="0" r="0" b="0"/>
            <wp:docPr id="38" name="Picture" descr="Code_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46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8F036" w14:textId="77777777" w:rsidR="00FE1ABF" w:rsidRDefault="00000000">
      <w:pPr>
        <w:pStyle w:val="ImageCaption"/>
      </w:pPr>
      <w:r>
        <w:t>Code_2</w:t>
      </w:r>
    </w:p>
    <w:p w14:paraId="4F343397" w14:textId="77777777" w:rsidR="00FE1ABF" w:rsidRDefault="00000000">
      <w:pPr>
        <w:pStyle w:val="a0"/>
      </w:pPr>
      <w:r>
        <w:rPr>
          <w:i/>
          <w:iCs/>
        </w:rPr>
        <w:t>Рис.4 “Code_2”</w:t>
      </w:r>
    </w:p>
    <w:p w14:paraId="20ABF7F5" w14:textId="77777777" w:rsidR="00FE1ABF" w:rsidRDefault="00000000">
      <w:pPr>
        <w:pStyle w:val="CaptionedFigure"/>
      </w:pPr>
      <w:r>
        <w:rPr>
          <w:noProof/>
        </w:rPr>
        <w:drawing>
          <wp:inline distT="0" distB="0" distL="0" distR="0" wp14:anchorId="51726F93" wp14:editId="2E2F34C4">
            <wp:extent cx="5147496" cy="2423479"/>
            <wp:effectExtent l="0" t="0" r="0" b="0"/>
            <wp:docPr id="41" name="Picture" descr="Code_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24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42C27" w14:textId="77777777" w:rsidR="00FE1ABF" w:rsidRDefault="00000000">
      <w:pPr>
        <w:pStyle w:val="ImageCaption"/>
      </w:pPr>
      <w:r>
        <w:t>Code_3</w:t>
      </w:r>
    </w:p>
    <w:p w14:paraId="382E85D9" w14:textId="77777777" w:rsidR="00FE1ABF" w:rsidRDefault="00000000">
      <w:pPr>
        <w:pStyle w:val="a0"/>
      </w:pPr>
      <w:r>
        <w:rPr>
          <w:i/>
          <w:iCs/>
        </w:rPr>
        <w:t>Рис.4 “Code_3”</w:t>
      </w:r>
    </w:p>
    <w:p w14:paraId="6BD199B7" w14:textId="77777777" w:rsidR="00FE1ABF" w:rsidRDefault="00000000">
      <w:pPr>
        <w:pStyle w:val="a0"/>
      </w:pPr>
      <w:r>
        <w:lastRenderedPageBreak/>
        <w:t>Получаем следующий график:</w:t>
      </w:r>
    </w:p>
    <w:p w14:paraId="6302FF6F" w14:textId="77777777" w:rsidR="00FE1ABF" w:rsidRDefault="00000000">
      <w:pPr>
        <w:pStyle w:val="CaptionedFigure"/>
      </w:pPr>
      <w:r>
        <w:rPr>
          <w:noProof/>
        </w:rPr>
        <w:drawing>
          <wp:inline distT="0" distB="0" distL="0" distR="0" wp14:anchorId="64081F4A" wp14:editId="26A53CCA">
            <wp:extent cx="5334000" cy="3556000"/>
            <wp:effectExtent l="0" t="0" r="0" b="0"/>
            <wp:docPr id="44" name="Picture" descr="График для перво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lab2_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E2C34" w14:textId="77777777" w:rsidR="00FE1ABF" w:rsidRDefault="00000000">
      <w:pPr>
        <w:pStyle w:val="ImageCaption"/>
      </w:pPr>
      <w:r>
        <w:t>График для первого случая</w:t>
      </w:r>
    </w:p>
    <w:p w14:paraId="0BC2896E" w14:textId="77777777" w:rsidR="00FE1ABF" w:rsidRDefault="00000000">
      <w:pPr>
        <w:pStyle w:val="a0"/>
      </w:pPr>
      <w:r>
        <w:rPr>
          <w:i/>
          <w:iCs/>
        </w:rPr>
        <w:t>Рис.4 “График для первого случая”</w:t>
      </w:r>
    </w:p>
    <w:p w14:paraId="411EFFD3" w14:textId="77777777" w:rsidR="00FE1ABF" w:rsidRDefault="00000000">
      <w:pPr>
        <w:pStyle w:val="Compact"/>
        <w:numPr>
          <w:ilvl w:val="0"/>
          <w:numId w:val="6"/>
        </w:numPr>
      </w:pPr>
      <w:r>
        <w:t>Случай второй: начальное значение: 4.57 сохраняем изображение: lab2_2.png</w:t>
      </w:r>
    </w:p>
    <w:p w14:paraId="5D492AB3" w14:textId="77777777" w:rsidR="00FE1A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C19E23B" wp14:editId="7808CAE5">
            <wp:extent cx="5032397" cy="5281779"/>
            <wp:effectExtent l="0" t="0" r="0" b="0"/>
            <wp:docPr id="47" name="Picture" descr="Code_1.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528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80831" w14:textId="77777777" w:rsidR="00FE1ABF" w:rsidRDefault="00000000">
      <w:pPr>
        <w:pStyle w:val="ImageCaption"/>
      </w:pPr>
      <w:r>
        <w:t>Code_1.1</w:t>
      </w:r>
    </w:p>
    <w:p w14:paraId="785F209B" w14:textId="77777777" w:rsidR="00FE1ABF" w:rsidRDefault="00000000">
      <w:pPr>
        <w:pStyle w:val="a0"/>
      </w:pPr>
      <w:r>
        <w:rPr>
          <w:i/>
          <w:iCs/>
        </w:rPr>
        <w:t>Рис.3 “Code_1.1”</w:t>
      </w:r>
    </w:p>
    <w:p w14:paraId="7472CE38" w14:textId="77777777" w:rsidR="00FE1A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45CAEC1" wp14:editId="72A8C374">
            <wp:extent cx="5064369" cy="4610366"/>
            <wp:effectExtent l="0" t="0" r="0" b="0"/>
            <wp:docPr id="50" name="Picture" descr="Code_2.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461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E3A8B" w14:textId="77777777" w:rsidR="00FE1ABF" w:rsidRDefault="00000000">
      <w:pPr>
        <w:pStyle w:val="ImageCaption"/>
      </w:pPr>
      <w:r>
        <w:t>Code_2.1</w:t>
      </w:r>
    </w:p>
    <w:p w14:paraId="00F8DE9C" w14:textId="77777777" w:rsidR="00FE1ABF" w:rsidRDefault="00000000">
      <w:pPr>
        <w:pStyle w:val="a0"/>
      </w:pPr>
      <w:r>
        <w:rPr>
          <w:i/>
          <w:iCs/>
        </w:rPr>
        <w:t>Рис.4 “Code_2.1”</w:t>
      </w:r>
    </w:p>
    <w:p w14:paraId="6680C0BD" w14:textId="77777777" w:rsidR="00FE1ABF" w:rsidRDefault="00000000">
      <w:pPr>
        <w:pStyle w:val="CaptionedFigure"/>
      </w:pPr>
      <w:r>
        <w:rPr>
          <w:noProof/>
        </w:rPr>
        <w:drawing>
          <wp:inline distT="0" distB="0" distL="0" distR="0" wp14:anchorId="4F5F32D3" wp14:editId="122DA1E5">
            <wp:extent cx="4987636" cy="2608917"/>
            <wp:effectExtent l="0" t="0" r="0" b="0"/>
            <wp:docPr id="53" name="Picture" descr="Code_3.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6F0A18" w14:textId="77777777" w:rsidR="00FE1ABF" w:rsidRDefault="00000000">
      <w:pPr>
        <w:pStyle w:val="ImageCaption"/>
      </w:pPr>
      <w:r>
        <w:t>Code_3.1</w:t>
      </w:r>
    </w:p>
    <w:p w14:paraId="62E3348D" w14:textId="77777777" w:rsidR="00FE1ABF" w:rsidRDefault="00000000">
      <w:pPr>
        <w:pStyle w:val="a0"/>
      </w:pPr>
      <w:r>
        <w:rPr>
          <w:i/>
          <w:iCs/>
        </w:rPr>
        <w:t>Рис.4 “Code_3.1”</w:t>
      </w:r>
    </w:p>
    <w:p w14:paraId="4163EC8D" w14:textId="77777777" w:rsidR="00FE1ABF" w:rsidRDefault="00000000">
      <w:pPr>
        <w:pStyle w:val="a0"/>
      </w:pPr>
      <w:r>
        <w:lastRenderedPageBreak/>
        <w:t>Получаем следующий график:</w:t>
      </w:r>
    </w:p>
    <w:p w14:paraId="3176A335" w14:textId="77777777" w:rsidR="00FE1ABF" w:rsidRDefault="00000000">
      <w:pPr>
        <w:pStyle w:val="CaptionedFigure"/>
      </w:pPr>
      <w:r>
        <w:rPr>
          <w:noProof/>
        </w:rPr>
        <w:drawing>
          <wp:inline distT="0" distB="0" distL="0" distR="0" wp14:anchorId="7BA88E7A" wp14:editId="0C6ED8AF">
            <wp:extent cx="5334000" cy="3556000"/>
            <wp:effectExtent l="0" t="0" r="0" b="0"/>
            <wp:docPr id="56" name="Picture" descr="График для перво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lab2_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FF4C2" w14:textId="77777777" w:rsidR="00FE1ABF" w:rsidRDefault="00000000">
      <w:pPr>
        <w:pStyle w:val="ImageCaption"/>
      </w:pPr>
      <w:r>
        <w:t>График для первого случая</w:t>
      </w:r>
    </w:p>
    <w:p w14:paraId="0F3D7B6A" w14:textId="77777777" w:rsidR="00FE1ABF" w:rsidRDefault="00000000">
      <w:pPr>
        <w:pStyle w:val="a0"/>
      </w:pPr>
      <w:r>
        <w:rPr>
          <w:i/>
          <w:iCs/>
        </w:rPr>
        <w:t>Рис.4 “График для первого случая”</w:t>
      </w:r>
    </w:p>
    <w:p w14:paraId="44B4492E" w14:textId="77777777" w:rsidR="00FE1ABF" w:rsidRDefault="00000000">
      <w:pPr>
        <w:pStyle w:val="Compact"/>
        <w:numPr>
          <w:ilvl w:val="0"/>
          <w:numId w:val="7"/>
        </w:numPr>
      </w:pPr>
      <w:r>
        <w:t>Исходя из полученных графиков, мы видим, что в первом случае катер быстрее догонит лодку с браконьерами (при начальном значении 1.88). Точка пересечения красного и синего графиков и есть ответ.</w:t>
      </w:r>
    </w:p>
    <w:p w14:paraId="536841FA" w14:textId="77777777" w:rsidR="00FE1ABF" w:rsidRDefault="00000000">
      <w:pPr>
        <w:pStyle w:val="1"/>
      </w:pPr>
      <w:bookmarkStart w:id="8" w:name="выводы"/>
      <w:bookmarkStart w:id="9" w:name="_Toc127616997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61B7EC9C" w14:textId="77777777" w:rsidR="00FE1ABF" w:rsidRDefault="00000000">
      <w:pPr>
        <w:pStyle w:val="FirstParagraph"/>
      </w:pPr>
      <w:r>
        <w:t>В ходе лабораторной работы нам удалось рассмотреть задачу о погоне,составить и решить дифференциальные уравнения. Смоделировать ситуацию и сделать вывод о том, что в первом случае погоня завершиться раньше.</w:t>
      </w:r>
      <w:bookmarkEnd w:id="8"/>
    </w:p>
    <w:sectPr w:rsidR="00FE1AB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B21CD" w14:textId="77777777" w:rsidR="003475F1" w:rsidRDefault="003475F1">
      <w:pPr>
        <w:spacing w:after="0"/>
      </w:pPr>
      <w:r>
        <w:separator/>
      </w:r>
    </w:p>
  </w:endnote>
  <w:endnote w:type="continuationSeparator" w:id="0">
    <w:p w14:paraId="5A9D1EDA" w14:textId="77777777" w:rsidR="003475F1" w:rsidRDefault="003475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8AAA3" w14:textId="77777777" w:rsidR="003475F1" w:rsidRDefault="003475F1">
      <w:r>
        <w:separator/>
      </w:r>
    </w:p>
  </w:footnote>
  <w:footnote w:type="continuationSeparator" w:id="0">
    <w:p w14:paraId="3E71AA11" w14:textId="77777777" w:rsidR="003475F1" w:rsidRDefault="00347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C0C6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152B6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3DD6BED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B99E947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3C669C7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2080789450">
    <w:abstractNumId w:val="0"/>
  </w:num>
  <w:num w:numId="2" w16cid:durableId="7557879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562523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44292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73928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61390601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0551453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1ABF"/>
    <w:rsid w:val="003475F1"/>
    <w:rsid w:val="00C51B14"/>
    <w:rsid w:val="00FE1A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4FB7CA"/>
  <w15:docId w15:val="{D33C4E41-C5D5-4C72-816C-5C63C3A9B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51B1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44;&#1080;&#1092;&#1092;&#1077;&#1088;&#1077;&#1085;&#1094;&#1080;&#1072;&#1083;&#1100;&#1085;&#1086;&#1077;_&#1091;&#1088;&#1072;&#1074;&#1085;&#1077;&#1085;&#1080;&#1077;" TargetMode="External"/><Relationship Id="rId13" Type="http://schemas.openxmlformats.org/officeDocument/2006/relationships/image" Target="media/image2.jp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https://github.com/" TargetMode="External"/><Relationship Id="rId12" Type="http://schemas.openxmlformats.org/officeDocument/2006/relationships/image" Target="media/image1.jp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juliaplots.org/latest/tutorial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s://julialang.org/downloads/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julialang.org/" TargetMode="Externa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424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олощапова Ирина Борисовна</dc:creator>
  <cp:keywords/>
  <cp:lastModifiedBy>Голощапова Ирина Борисовна</cp:lastModifiedBy>
  <cp:revision>2</cp:revision>
  <dcterms:created xsi:type="dcterms:W3CDTF">2023-02-18T09:38:00Z</dcterms:created>
  <dcterms:modified xsi:type="dcterms:W3CDTF">2023-02-18T09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